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762a2e</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1762a2ed3bf279cca9b4be82485b466dcc2b1623/"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1762a2ed3bf279cca9b4be82485b466dcc2b1623"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1762a2ed3bf279cca9b4be82485b466dcc2b1623/"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1762a2ed3bf279cca9b4be82485b466dcc2b1623"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19:49:17Z</dcterms:created>
  <dcterms:modified xsi:type="dcterms:W3CDTF">2023-02-26T19: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